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A298B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9F31D7" w:rsidRPr="009F31D7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57589DD3" w14:textId="77777777" w:rsidR="005369CD" w:rsidRPr="004403EB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4403EB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tbl>
      <w:tblPr>
        <w:tblStyle w:val="TableGrid"/>
        <w:bidiVisual/>
        <w:tblW w:w="928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016"/>
      </w:tblGrid>
      <w:tr w:rsidR="00590F10" w14:paraId="1182B179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AB89CE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D2A217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A128BF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A4D970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36846A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  <w:tr w:rsidR="00960264" w14:paraId="51589312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DF3610" w14:textId="77777777" w:rsidR="00960264" w:rsidRPr="00126FA9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29EC1D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53E86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06B4E4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567F25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4E0EF134" w14:textId="77777777" w:rsidR="005369CD" w:rsidRPr="00387402" w:rsidRDefault="004403EB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 w:rsidRPr="004403EB">
        <w:rPr>
          <w:rFonts w:ascii="Traditional Arabic" w:hAnsi="Traditional Arabic" w:cs="Traditional Arabic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16FE7C98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4845A9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A54235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E9AE9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DCA230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46ED8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12D83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3BFEA44B" w14:textId="77777777" w:rsidR="005369CD" w:rsidRPr="00705B2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8"/>
          <w:szCs w:val="8"/>
          <w:rtl/>
        </w:rPr>
      </w:pPr>
    </w:p>
    <w:p w14:paraId="32F19941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79911B71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5" w:name="التوثيق"/>
      <w:bookmarkStart w:id="6" w:name="_Hlk116919448"/>
      <w:bookmarkEnd w:id="5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4ED6AD2B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1CBE32D9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7" w:name="موقع_التوكيل"/>
      <w:bookmarkEnd w:id="7"/>
      <w:r w:rsidR="004403EB" w:rsidRPr="004403EB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47B17BB5" w14:textId="77777777" w:rsidR="00DF3A22" w:rsidRDefault="007242B7" w:rsidP="001130FC">
      <w:pPr>
        <w:rPr>
          <w:rFonts w:ascii="Traditional Arabic" w:hAnsi="Traditional Arabic" w:cs="Traditional Arabic"/>
          <w:sz w:val="26"/>
          <w:szCs w:val="26"/>
        </w:rPr>
      </w:pPr>
      <w:bookmarkStart w:id="8" w:name="مدة_الاعتماد"/>
      <w:bookmarkEnd w:id="6"/>
      <w:bookmarkEnd w:id="8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DF3A22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373F46" w14:textId="77777777" w:rsidR="00C85426" w:rsidRDefault="00C85426">
      <w:r>
        <w:separator/>
      </w:r>
    </w:p>
  </w:endnote>
  <w:endnote w:type="continuationSeparator" w:id="0">
    <w:p w14:paraId="46D28C96" w14:textId="77777777" w:rsidR="00C85426" w:rsidRDefault="00C85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15639" w14:textId="77777777" w:rsidR="00142841" w:rsidRDefault="001428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C2C7B0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737557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83FA8" w14:textId="77777777" w:rsidR="00DF3A22" w:rsidRPr="00142841" w:rsidRDefault="00DF3A22" w:rsidP="00142841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7EDC2" w14:textId="77777777" w:rsidR="00C85426" w:rsidRDefault="00C85426">
      <w:r>
        <w:separator/>
      </w:r>
    </w:p>
  </w:footnote>
  <w:footnote w:type="continuationSeparator" w:id="0">
    <w:p w14:paraId="2514BF10" w14:textId="77777777" w:rsidR="00C85426" w:rsidRDefault="00C854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143666" w14:paraId="6EB7E6EE" w14:textId="77777777">
      <w:tc>
        <w:tcPr>
          <w:tcW w:w="0" w:type="auto"/>
        </w:tcPr>
        <w:p w14:paraId="2ABA7402" w14:textId="77777777" w:rsidR="00143666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E013C07" w14:textId="77777777" w:rsidR="00143666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2068C770" w14:textId="77777777" w:rsidR="00143666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F50A5" w14:textId="77777777" w:rsidR="00720834" w:rsidRPr="000A39EB" w:rsidRDefault="00000000" w:rsidP="00A5135A">
    <w:pPr>
      <w:pStyle w:val="Header"/>
      <w:rPr>
        <w:rtl/>
      </w:rPr>
    </w:pPr>
    <w:r>
      <w:rPr>
        <w:noProof/>
        <w:rtl/>
      </w:rPr>
      <w:pict w14:anchorId="2D70A6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CF2256" w14:paraId="5FC82E82" w14:textId="77777777" w:rsidTr="004730A5">
      <w:trPr>
        <w:jc w:val="center"/>
      </w:trPr>
      <w:tc>
        <w:tcPr>
          <w:tcW w:w="4410" w:type="dxa"/>
          <w:vAlign w:val="center"/>
        </w:tcPr>
        <w:p w14:paraId="565E82A4" w14:textId="2EC7A306" w:rsidR="00CF2256" w:rsidRDefault="00CF2256" w:rsidP="00CF225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02C6C1B9" w14:textId="77777777" w:rsidR="00CF2256" w:rsidRDefault="00CF2256" w:rsidP="00CF2256">
          <w:pPr>
            <w:jc w:val="center"/>
          </w:pPr>
          <w:r>
            <w:rPr>
              <w:noProof/>
            </w:rPr>
            <w:drawing>
              <wp:inline distT="0" distB="0" distL="0" distR="0" wp14:anchorId="559E6635" wp14:editId="38C3EF4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E027827" w14:textId="623A4178" w:rsidR="00CF2256" w:rsidRPr="00105340" w:rsidRDefault="00CF2256" w:rsidP="00CF225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1DAD26DE" w14:textId="77777777" w:rsidR="005A0D57" w:rsidRDefault="00000000" w:rsidP="00457E76">
    <w:pPr>
      <w:pStyle w:val="Header"/>
      <w:contextualSpacing/>
    </w:pPr>
    <w:r>
      <w:rPr>
        <w:noProof/>
      </w:rPr>
      <w:pict w14:anchorId="4FBF19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FA9"/>
    <w:rsid w:val="00134042"/>
    <w:rsid w:val="00142841"/>
    <w:rsid w:val="00143666"/>
    <w:rsid w:val="00150B76"/>
    <w:rsid w:val="00155406"/>
    <w:rsid w:val="0015641C"/>
    <w:rsid w:val="00183E45"/>
    <w:rsid w:val="001857B7"/>
    <w:rsid w:val="001C6DA7"/>
    <w:rsid w:val="001D25D8"/>
    <w:rsid w:val="00285C6F"/>
    <w:rsid w:val="0029235C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D60D0"/>
    <w:rsid w:val="003F4312"/>
    <w:rsid w:val="003F640D"/>
    <w:rsid w:val="00402F71"/>
    <w:rsid w:val="004075E7"/>
    <w:rsid w:val="00411D6C"/>
    <w:rsid w:val="0042512D"/>
    <w:rsid w:val="004255F5"/>
    <w:rsid w:val="004403EB"/>
    <w:rsid w:val="00457E76"/>
    <w:rsid w:val="00460C8F"/>
    <w:rsid w:val="0049101F"/>
    <w:rsid w:val="004B6902"/>
    <w:rsid w:val="004C4FEF"/>
    <w:rsid w:val="005318A5"/>
    <w:rsid w:val="005369CD"/>
    <w:rsid w:val="0057789E"/>
    <w:rsid w:val="00586325"/>
    <w:rsid w:val="00586C05"/>
    <w:rsid w:val="00590F10"/>
    <w:rsid w:val="005A0D57"/>
    <w:rsid w:val="005B17EE"/>
    <w:rsid w:val="005B4116"/>
    <w:rsid w:val="006061D3"/>
    <w:rsid w:val="00610CAF"/>
    <w:rsid w:val="00617ABF"/>
    <w:rsid w:val="00625688"/>
    <w:rsid w:val="00637622"/>
    <w:rsid w:val="00650072"/>
    <w:rsid w:val="00670A2E"/>
    <w:rsid w:val="006B4ADE"/>
    <w:rsid w:val="006C1537"/>
    <w:rsid w:val="006C4DBF"/>
    <w:rsid w:val="006F182E"/>
    <w:rsid w:val="00700046"/>
    <w:rsid w:val="00705B23"/>
    <w:rsid w:val="00710B24"/>
    <w:rsid w:val="00710EE7"/>
    <w:rsid w:val="00720834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D39C8"/>
    <w:rsid w:val="007E1DE0"/>
    <w:rsid w:val="007E35D4"/>
    <w:rsid w:val="008134B3"/>
    <w:rsid w:val="0084689E"/>
    <w:rsid w:val="008B48B4"/>
    <w:rsid w:val="008C503C"/>
    <w:rsid w:val="008D2F76"/>
    <w:rsid w:val="008D72C2"/>
    <w:rsid w:val="008F77CB"/>
    <w:rsid w:val="00922522"/>
    <w:rsid w:val="009349B5"/>
    <w:rsid w:val="0093615C"/>
    <w:rsid w:val="009454BF"/>
    <w:rsid w:val="00960264"/>
    <w:rsid w:val="00965A22"/>
    <w:rsid w:val="0097750D"/>
    <w:rsid w:val="00986FA3"/>
    <w:rsid w:val="00994AC0"/>
    <w:rsid w:val="009C69EF"/>
    <w:rsid w:val="009D5B4B"/>
    <w:rsid w:val="009F31D7"/>
    <w:rsid w:val="00A02DA7"/>
    <w:rsid w:val="00A136DD"/>
    <w:rsid w:val="00A326EB"/>
    <w:rsid w:val="00A40D51"/>
    <w:rsid w:val="00A5135A"/>
    <w:rsid w:val="00A61951"/>
    <w:rsid w:val="00A97FCE"/>
    <w:rsid w:val="00AB76D0"/>
    <w:rsid w:val="00AD3825"/>
    <w:rsid w:val="00AE6091"/>
    <w:rsid w:val="00AF021F"/>
    <w:rsid w:val="00B207B2"/>
    <w:rsid w:val="00B23905"/>
    <w:rsid w:val="00B270F7"/>
    <w:rsid w:val="00B456F7"/>
    <w:rsid w:val="00B54EF2"/>
    <w:rsid w:val="00B74C7F"/>
    <w:rsid w:val="00B858E1"/>
    <w:rsid w:val="00B85C7C"/>
    <w:rsid w:val="00BA42C0"/>
    <w:rsid w:val="00BB3AD3"/>
    <w:rsid w:val="00BB546F"/>
    <w:rsid w:val="00BE2351"/>
    <w:rsid w:val="00BE2A45"/>
    <w:rsid w:val="00BF2772"/>
    <w:rsid w:val="00BF4227"/>
    <w:rsid w:val="00BF429D"/>
    <w:rsid w:val="00C031E3"/>
    <w:rsid w:val="00C16991"/>
    <w:rsid w:val="00C42A17"/>
    <w:rsid w:val="00C51C92"/>
    <w:rsid w:val="00C85426"/>
    <w:rsid w:val="00CE12E4"/>
    <w:rsid w:val="00CE2DD0"/>
    <w:rsid w:val="00CF2256"/>
    <w:rsid w:val="00CF3347"/>
    <w:rsid w:val="00D37F18"/>
    <w:rsid w:val="00D421BF"/>
    <w:rsid w:val="00D62A6C"/>
    <w:rsid w:val="00D87C2E"/>
    <w:rsid w:val="00D93DF8"/>
    <w:rsid w:val="00D93F6E"/>
    <w:rsid w:val="00D97660"/>
    <w:rsid w:val="00DA1F63"/>
    <w:rsid w:val="00DC3C33"/>
    <w:rsid w:val="00DF3A22"/>
    <w:rsid w:val="00DF776F"/>
    <w:rsid w:val="00E141FD"/>
    <w:rsid w:val="00E16FDC"/>
    <w:rsid w:val="00E66FBD"/>
    <w:rsid w:val="00E9064D"/>
    <w:rsid w:val="00E96E82"/>
    <w:rsid w:val="00EA63D9"/>
    <w:rsid w:val="00EB184F"/>
    <w:rsid w:val="00ED2548"/>
    <w:rsid w:val="00EE3837"/>
    <w:rsid w:val="00F02840"/>
    <w:rsid w:val="00F07645"/>
    <w:rsid w:val="00F34300"/>
    <w:rsid w:val="00F41A1D"/>
    <w:rsid w:val="00F43CD2"/>
    <w:rsid w:val="00F5696C"/>
    <w:rsid w:val="00F73A71"/>
    <w:rsid w:val="00F86605"/>
    <w:rsid w:val="00F95B9E"/>
    <w:rsid w:val="00FC7103"/>
    <w:rsid w:val="00FD5408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FF516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7</cp:revision>
  <dcterms:created xsi:type="dcterms:W3CDTF">2025-09-18T12:57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